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2fbcd159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2fbcd159-879e-11ec-afa2-21646204cc72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1T03:01:1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0lEQVR42s1WSw4DUQgivYD3vyU3sIJNN900wcW8NpnPgiggDvrnEI96B6Cajf3NA1/4Pf++Q1fPv0gWUXpI8QaFU6Eq24cLvClv7s7wTC5u6msVRkL0HfAnSb/nQN89FmQ4lIfCfkcKMWgTMsfDWG+0EIfTezPudzRtO8bGyecD8p4dTVsw9ouVKMMNj31Q346aJzjud+QYUexkWRp5fQMj2mS/USX2C7YwbiTkeBJk9F1dcj3WJMZVHsT5Iuttv5qVjvstC+KLRI7xxJwCRsMmV8f511pwylH1nvMnygT0WR/5/DqV6cTyzUE+SxBqYzZ4sT8U9LAecvfBfqN51MAd5FV5myv/xN/FPheM13rhpD4NnVdRX+R9eyqogO48X/x9QIeCq+uT74Onfu++ARtncghPrWJ8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 think this vehicle has a trafficked person inside of it. Not 100% sure</w:t>
      </w:r>
      <w:r>
        <w:t xml:space="preserve"> </w:t>
      </w:r>
      <w:r>
        <w:t xml:space="preserve">but the lady was around late thir-tees-four tees. Came into my wife’s</w:t>
      </w:r>
      <w:r>
        <w:t xml:space="preserve"> </w:t>
      </w:r>
      <w:r>
        <w:t xml:space="preserve">place of work asked for the manager then said</w:t>
      </w:r>
      <w:r>
        <w:t xml:space="preserve"> </w:t>
      </w:r>
      <w:r>
        <w:t xml:space="preserve">“</w:t>
      </w:r>
      <w:r>
        <w:t xml:space="preserve">can I help you?</w:t>
      </w:r>
      <w:r>
        <w:t xml:space="preserve">”</w:t>
      </w:r>
      <w:r>
        <w:t xml:space="preserve"> </w:t>
      </w:r>
      <w:r>
        <w:t xml:space="preserve">To my</w:t>
      </w:r>
      <w:r>
        <w:t xml:space="preserve"> </w:t>
      </w:r>
      <w:r>
        <w:t xml:space="preserve">wife (manager). Then slowly backed away and went back out into the store</w:t>
      </w:r>
      <w:r>
        <w:t xml:space="preserve"> </w:t>
      </w:r>
      <w:r>
        <w:t xml:space="preserve">stopped and quietly talked to a man. Then they left. And drove away in a</w:t>
      </w:r>
      <w:r>
        <w:t xml:space="preserve"> </w:t>
      </w:r>
      <w:r>
        <w:t xml:space="preserve">white newer small Nissan suv. She seemed stressed and had tears welling</w:t>
      </w:r>
      <w:r>
        <w:t xml:space="preserve"> </w:t>
      </w:r>
      <w:r>
        <w:t xml:space="preserve">up in her eyes. Yes we notified local cops. They didn’t seem to car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2fbcd159-879e-11ec-afa2-21646204cc72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1T03:01:1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2fbcd159-879e-11ec-afa2-21646204cc7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2fbcd159-879e-11ec-afa2-21646204cc7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2fbcd159</dc:title>
  <dc:creator/>
  <cp:keywords/>
  <dcterms:created xsi:type="dcterms:W3CDTF">2026-05-01T03:01:14Z</dcterms:created>
  <dcterms:modified xsi:type="dcterms:W3CDTF">2026-05-01T03:0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